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5c1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4da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4788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